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B793D7" w14:textId="4F91E51D" w:rsidR="00402B67" w:rsidRDefault="00402B67" w:rsidP="00402B67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Financial Update</w:t>
      </w:r>
      <w:r w:rsidR="00FF496B">
        <w:rPr>
          <w:rFonts w:eastAsia="Times New Roman"/>
        </w:rPr>
        <w:t xml:space="preserve"> and Budget</w:t>
      </w:r>
    </w:p>
    <w:p w14:paraId="1AF9FE37" w14:textId="7DA5D251" w:rsidR="00402B67" w:rsidRDefault="00402B67" w:rsidP="00402B67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ond Update</w:t>
      </w:r>
    </w:p>
    <w:p w14:paraId="0BCF073D" w14:textId="77777777" w:rsidR="00E63BCD" w:rsidRDefault="00E63BCD" w:rsidP="00E63BCD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Reach out to Mark French for dredging and muskrat repair</w:t>
      </w:r>
    </w:p>
    <w:p w14:paraId="7D60A63F" w14:textId="6A8524F0" w:rsidR="00E63BCD" w:rsidRDefault="00E63BCD" w:rsidP="00E63BCD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If he is not able to do it in the next few months, Patrick Mesa will get quotes for another provider</w:t>
      </w:r>
    </w:p>
    <w:p w14:paraId="3228EAB3" w14:textId="22853AD2" w:rsidR="00E63BCD" w:rsidRDefault="00E63BCD" w:rsidP="00E63BCD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Fountain Maintenance</w:t>
      </w:r>
    </w:p>
    <w:p w14:paraId="29EC70E5" w14:textId="2CF7548A" w:rsidR="00E63BCD" w:rsidRDefault="00E63BCD" w:rsidP="00E63BCD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lanning for areas around fountains landscaped to reduce mowing needs</w:t>
      </w:r>
    </w:p>
    <w:p w14:paraId="456501C5" w14:textId="597447C9" w:rsidR="00E63BCD" w:rsidRDefault="00E63BCD" w:rsidP="00E63BCD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Damaged fountain parts are on order and will be repaired soon</w:t>
      </w:r>
    </w:p>
    <w:p w14:paraId="3D6DB97F" w14:textId="6FD6A46E" w:rsidR="00E63BCD" w:rsidRDefault="00E63BCD" w:rsidP="00E63BCD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lanning on 3 new fountains to help control algae</w:t>
      </w:r>
    </w:p>
    <w:p w14:paraId="0867C62E" w14:textId="186F0095" w:rsidR="00E63BCD" w:rsidRDefault="00E63BCD" w:rsidP="00E63BCD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Rains have been limiting how much algae control enzymes can be added to the pond</w:t>
      </w:r>
    </w:p>
    <w:p w14:paraId="4C1A1676" w14:textId="03A0211E" w:rsidR="00E63BCD" w:rsidRPr="00E63BCD" w:rsidRDefault="00E63BCD" w:rsidP="00E63BCD">
      <w:pPr>
        <w:numPr>
          <w:ilvl w:val="2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lan is to add more once rain slows down</w:t>
      </w:r>
    </w:p>
    <w:p w14:paraId="039A4DB7" w14:textId="6F4924B9" w:rsidR="00402B67" w:rsidRDefault="00402B67" w:rsidP="00402B67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Voting on </w:t>
      </w:r>
      <w:r w:rsidR="005D0FF9">
        <w:rPr>
          <w:rFonts w:eastAsia="Times New Roman"/>
        </w:rPr>
        <w:t>Board Members</w:t>
      </w:r>
    </w:p>
    <w:p w14:paraId="3BAD7CF3" w14:textId="0D4D3CCE" w:rsidR="005D0FF9" w:rsidRDefault="005D0FF9" w:rsidP="005D0FF9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resident</w:t>
      </w:r>
      <w:r w:rsidR="00C01CD9">
        <w:rPr>
          <w:rFonts w:eastAsia="Times New Roman"/>
        </w:rPr>
        <w:t xml:space="preserve">: </w:t>
      </w:r>
      <w:r w:rsidR="00FA1E44">
        <w:rPr>
          <w:rFonts w:eastAsia="Times New Roman"/>
        </w:rPr>
        <w:t>Becky Plummer</w:t>
      </w:r>
    </w:p>
    <w:p w14:paraId="637466D4" w14:textId="77777777" w:rsidR="00502D80" w:rsidRDefault="005D0FF9" w:rsidP="0091628F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 w:rsidRPr="00502D80">
        <w:rPr>
          <w:rFonts w:eastAsia="Times New Roman"/>
        </w:rPr>
        <w:t>Vice President</w:t>
      </w:r>
      <w:r w:rsidR="00C01CD9" w:rsidRPr="00502D80">
        <w:rPr>
          <w:rFonts w:eastAsia="Times New Roman"/>
        </w:rPr>
        <w:t xml:space="preserve">: </w:t>
      </w:r>
      <w:r w:rsidR="00502D80">
        <w:rPr>
          <w:rFonts w:eastAsia="Times New Roman"/>
        </w:rPr>
        <w:t>Patrick Mesa</w:t>
      </w:r>
      <w:r w:rsidR="00502D80" w:rsidRPr="00502D80">
        <w:rPr>
          <w:rFonts w:eastAsia="Times New Roman"/>
        </w:rPr>
        <w:t xml:space="preserve"> </w:t>
      </w:r>
    </w:p>
    <w:p w14:paraId="2859CB7F" w14:textId="753336A0" w:rsidR="005D0FF9" w:rsidRPr="00502D80" w:rsidRDefault="005D0FF9" w:rsidP="0091628F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 w:rsidRPr="00502D80">
        <w:rPr>
          <w:rFonts w:eastAsia="Times New Roman"/>
        </w:rPr>
        <w:t>Secretary</w:t>
      </w:r>
      <w:r w:rsidR="00C01CD9" w:rsidRPr="00502D80">
        <w:rPr>
          <w:rFonts w:eastAsia="Times New Roman"/>
        </w:rPr>
        <w:t xml:space="preserve">: </w:t>
      </w:r>
      <w:r w:rsidR="00502D80">
        <w:rPr>
          <w:rFonts w:eastAsia="Times New Roman"/>
        </w:rPr>
        <w:t>Virigina Nowland</w:t>
      </w:r>
    </w:p>
    <w:p w14:paraId="5AB062F1" w14:textId="4E10DD70" w:rsidR="005D0FF9" w:rsidRDefault="00C01CD9" w:rsidP="00634B43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Members: </w:t>
      </w:r>
      <w:r w:rsidR="00FA1E44">
        <w:rPr>
          <w:rFonts w:eastAsia="Times New Roman"/>
        </w:rPr>
        <w:t>Helen Henton</w:t>
      </w:r>
      <w:r w:rsidR="00634B43">
        <w:rPr>
          <w:rFonts w:eastAsia="Times New Roman"/>
        </w:rPr>
        <w:t>, Logan Gauby, Julie McClure</w:t>
      </w:r>
    </w:p>
    <w:p w14:paraId="3CFDAE06" w14:textId="0F551984" w:rsidR="001A2061" w:rsidRDefault="001A2061" w:rsidP="001A2061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Attendees (7):</w:t>
      </w:r>
    </w:p>
    <w:p w14:paraId="39E8C643" w14:textId="733AAF67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Patrick Mesa</w:t>
      </w:r>
    </w:p>
    <w:p w14:paraId="4E4EC490" w14:textId="46E12980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Becky Plummer</w:t>
      </w:r>
    </w:p>
    <w:p w14:paraId="3045B0EB" w14:textId="5BF52BC7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Helen Mathews</w:t>
      </w:r>
    </w:p>
    <w:p w14:paraId="1A0755A1" w14:textId="1D7BBFCA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Logan Gauby</w:t>
      </w:r>
    </w:p>
    <w:p w14:paraId="5F162976" w14:textId="42A84ECD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Virigina Nowland</w:t>
      </w:r>
    </w:p>
    <w:p w14:paraId="3CB886B3" w14:textId="28EA9214" w:rsidR="001A2061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Cara Prichard</w:t>
      </w:r>
    </w:p>
    <w:p w14:paraId="00DDAF96" w14:textId="4F7C00DA" w:rsidR="001A2061" w:rsidRPr="00634B43" w:rsidRDefault="001A2061" w:rsidP="001A2061">
      <w:pPr>
        <w:numPr>
          <w:ilvl w:val="1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Julie McClure</w:t>
      </w:r>
    </w:p>
    <w:sectPr w:rsidR="001A2061" w:rsidRPr="00634B43" w:rsidSect="00E63640"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A0B48" w14:textId="77777777" w:rsidR="000D5A14" w:rsidRDefault="000D5A14" w:rsidP="00445904">
      <w:r>
        <w:separator/>
      </w:r>
    </w:p>
  </w:endnote>
  <w:endnote w:type="continuationSeparator" w:id="0">
    <w:p w14:paraId="7AC0C73C" w14:textId="77777777" w:rsidR="000D5A14" w:rsidRDefault="000D5A14" w:rsidP="0044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0578C" w14:textId="77777777" w:rsidR="000D5A14" w:rsidRDefault="000D5A14" w:rsidP="00445904">
      <w:r>
        <w:separator/>
      </w:r>
    </w:p>
  </w:footnote>
  <w:footnote w:type="continuationSeparator" w:id="0">
    <w:p w14:paraId="7821BE92" w14:textId="77777777" w:rsidR="000D5A14" w:rsidRDefault="000D5A14" w:rsidP="004459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2B408" w14:textId="1C9F74B2" w:rsidR="00E63640" w:rsidRPr="00E63640" w:rsidRDefault="00E63640" w:rsidP="00E63640">
    <w:pPr>
      <w:pStyle w:val="Header"/>
      <w:jc w:val="center"/>
      <w:rPr>
        <w:sz w:val="32"/>
        <w:szCs w:val="32"/>
      </w:rPr>
    </w:pPr>
    <w:r w:rsidRPr="00E63640">
      <w:rPr>
        <w:sz w:val="32"/>
        <w:szCs w:val="32"/>
      </w:rPr>
      <w:t>202</w:t>
    </w:r>
    <w:r w:rsidR="00FF496B">
      <w:rPr>
        <w:sz w:val="32"/>
        <w:szCs w:val="32"/>
      </w:rPr>
      <w:t>5</w:t>
    </w:r>
    <w:r w:rsidRPr="00E63640">
      <w:rPr>
        <w:sz w:val="32"/>
        <w:szCs w:val="32"/>
      </w:rPr>
      <w:t xml:space="preserve"> Annual Homeowners’ Meeting</w:t>
    </w:r>
  </w:p>
  <w:p w14:paraId="6591535F" w14:textId="4DA0AC95" w:rsidR="00E63640" w:rsidRPr="00E63640" w:rsidRDefault="00E63640" w:rsidP="00E63640">
    <w:pPr>
      <w:pStyle w:val="Header"/>
      <w:jc w:val="center"/>
      <w:rPr>
        <w:sz w:val="32"/>
        <w:szCs w:val="32"/>
      </w:rPr>
    </w:pPr>
    <w:r w:rsidRPr="00E63640">
      <w:rPr>
        <w:sz w:val="32"/>
        <w:szCs w:val="32"/>
      </w:rPr>
      <w:t xml:space="preserve">September </w:t>
    </w:r>
    <w:r w:rsidR="00FF496B">
      <w:rPr>
        <w:sz w:val="32"/>
        <w:szCs w:val="32"/>
      </w:rPr>
      <w:t>18</w:t>
    </w:r>
    <w:r w:rsidRPr="00E63640">
      <w:rPr>
        <w:sz w:val="32"/>
        <w:szCs w:val="32"/>
      </w:rPr>
      <w:t>, 202</w:t>
    </w:r>
    <w:r w:rsidR="00FF496B">
      <w:rPr>
        <w:sz w:val="32"/>
        <w:szCs w:val="32"/>
      </w:rPr>
      <w:t>5</w:t>
    </w:r>
    <w:r w:rsidRPr="00E63640">
      <w:rPr>
        <w:sz w:val="32"/>
        <w:szCs w:val="32"/>
      </w:rPr>
      <w:t xml:space="preserve"> 5:30 pm</w:t>
    </w:r>
  </w:p>
  <w:p w14:paraId="133853C2" w14:textId="77777777" w:rsidR="00E63640" w:rsidRPr="00E63640" w:rsidRDefault="00E63640" w:rsidP="00E63640">
    <w:pPr>
      <w:pStyle w:val="Header"/>
      <w:jc w:val="center"/>
      <w:rPr>
        <w:sz w:val="32"/>
        <w:szCs w:val="32"/>
      </w:rPr>
    </w:pPr>
    <w:r w:rsidRPr="00E63640">
      <w:rPr>
        <w:sz w:val="32"/>
        <w:szCs w:val="32"/>
      </w:rPr>
      <w:t>Location: Zoom</w:t>
    </w:r>
  </w:p>
  <w:p w14:paraId="4FA01FD7" w14:textId="72F1F0B2" w:rsidR="00E63640" w:rsidRDefault="00E63640" w:rsidP="00E63640">
    <w:pPr>
      <w:pStyle w:val="Header"/>
      <w:tabs>
        <w:tab w:val="clear" w:pos="4680"/>
        <w:tab w:val="clear" w:pos="9360"/>
        <w:tab w:val="left" w:pos="33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447EB5"/>
    <w:multiLevelType w:val="hybridMultilevel"/>
    <w:tmpl w:val="C9205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A2310"/>
    <w:multiLevelType w:val="hybridMultilevel"/>
    <w:tmpl w:val="9FDA00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41253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66121937">
    <w:abstractNumId w:val="0"/>
  </w:num>
  <w:num w:numId="3" w16cid:durableId="1771779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TYzNzEwMzEwtzRS0lEKTi0uzszPAykwrgUAtC7itSwAAAA="/>
  </w:docVars>
  <w:rsids>
    <w:rsidRoot w:val="00402B67"/>
    <w:rsid w:val="0005730A"/>
    <w:rsid w:val="000D5A14"/>
    <w:rsid w:val="001A2061"/>
    <w:rsid w:val="0039307B"/>
    <w:rsid w:val="003D6C12"/>
    <w:rsid w:val="00402B67"/>
    <w:rsid w:val="00445904"/>
    <w:rsid w:val="00502D80"/>
    <w:rsid w:val="005D0FF9"/>
    <w:rsid w:val="00633F2B"/>
    <w:rsid w:val="00634B43"/>
    <w:rsid w:val="00673510"/>
    <w:rsid w:val="00694146"/>
    <w:rsid w:val="007450A9"/>
    <w:rsid w:val="00893F1B"/>
    <w:rsid w:val="009C4EA2"/>
    <w:rsid w:val="00A50754"/>
    <w:rsid w:val="00C01CD9"/>
    <w:rsid w:val="00C07C09"/>
    <w:rsid w:val="00C5773C"/>
    <w:rsid w:val="00E340C2"/>
    <w:rsid w:val="00E53EA7"/>
    <w:rsid w:val="00E63640"/>
    <w:rsid w:val="00E63BCD"/>
    <w:rsid w:val="00EB706B"/>
    <w:rsid w:val="00FA1E44"/>
    <w:rsid w:val="00FF4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CE767"/>
  <w15:chartTrackingRefBased/>
  <w15:docId w15:val="{DCCE6759-B2EC-429D-B67A-C8EEAB8F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B6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9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90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459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904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445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4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80BD2-7605-4904-97B8-770787954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8</cp:revision>
  <dcterms:created xsi:type="dcterms:W3CDTF">2025-09-15T23:49:00Z</dcterms:created>
  <dcterms:modified xsi:type="dcterms:W3CDTF">2025-09-22T14:07:00Z</dcterms:modified>
</cp:coreProperties>
</file>